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B36" w:rsidRDefault="00D02336" w:rsidP="00D02336">
      <w:pPr>
        <w:pStyle w:val="ListParagraph"/>
        <w:numPr>
          <w:ilvl w:val="0"/>
          <w:numId w:val="1"/>
        </w:numPr>
      </w:pPr>
      <w:r>
        <w:t>What is REST API?</w:t>
      </w:r>
      <w:bookmarkStart w:id="0" w:name="_GoBack"/>
      <w:bookmarkEnd w:id="0"/>
    </w:p>
    <w:sectPr w:rsidR="004B3B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3D5BED"/>
    <w:multiLevelType w:val="hybridMultilevel"/>
    <w:tmpl w:val="A1666058"/>
    <w:lvl w:ilvl="0" w:tplc="747C3E2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1MDcxMjU2MLIwMzBQ0lEKTi0uzszPAykwrAUAs8JY5ywAAAA="/>
  </w:docVars>
  <w:rsids>
    <w:rsidRoot w:val="00DB70C1"/>
    <w:rsid w:val="004B3B36"/>
    <w:rsid w:val="00D02336"/>
    <w:rsid w:val="00D622F0"/>
    <w:rsid w:val="00DB7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D31D8"/>
  <w15:chartTrackingRefBased/>
  <w15:docId w15:val="{8BC2B0D9-5C6F-4276-ADF2-FA6127111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2F0"/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23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2</cp:revision>
  <dcterms:created xsi:type="dcterms:W3CDTF">2020-08-11T02:43:00Z</dcterms:created>
  <dcterms:modified xsi:type="dcterms:W3CDTF">2020-08-11T02:43:00Z</dcterms:modified>
</cp:coreProperties>
</file>